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3736E" w14:textId="3A5EB819" w:rsidR="00327D82" w:rsidRPr="00F51C28" w:rsidRDefault="00327D82" w:rsidP="00327D82">
      <w:pPr>
        <w:spacing w:after="0"/>
        <w:jc w:val="center"/>
        <w:rPr>
          <w:b/>
          <w:sz w:val="26"/>
          <w:szCs w:val="26"/>
        </w:rPr>
      </w:pPr>
      <w:r w:rsidRPr="00F51C28">
        <w:rPr>
          <w:b/>
          <w:sz w:val="26"/>
          <w:szCs w:val="26"/>
        </w:rPr>
        <w:t xml:space="preserve">CMPS </w:t>
      </w:r>
      <w:r w:rsidR="005B3ABD" w:rsidRPr="00F51C28">
        <w:rPr>
          <w:b/>
          <w:sz w:val="26"/>
          <w:szCs w:val="26"/>
        </w:rPr>
        <w:t>312</w:t>
      </w:r>
      <w:r w:rsidRPr="00F51C28">
        <w:rPr>
          <w:b/>
          <w:sz w:val="26"/>
          <w:szCs w:val="26"/>
        </w:rPr>
        <w:t xml:space="preserve"> </w:t>
      </w:r>
      <w:r w:rsidR="005B3ABD" w:rsidRPr="00F51C28">
        <w:rPr>
          <w:b/>
          <w:sz w:val="26"/>
          <w:szCs w:val="26"/>
        </w:rPr>
        <w:t>–</w:t>
      </w:r>
      <w:r w:rsidRPr="00F51C28">
        <w:rPr>
          <w:b/>
          <w:sz w:val="26"/>
          <w:szCs w:val="26"/>
        </w:rPr>
        <w:t xml:space="preserve"> </w:t>
      </w:r>
      <w:r w:rsidR="005B3ABD" w:rsidRPr="00F51C28">
        <w:rPr>
          <w:b/>
          <w:sz w:val="26"/>
          <w:szCs w:val="26"/>
        </w:rPr>
        <w:t>Mobile Application Development</w:t>
      </w:r>
    </w:p>
    <w:p w14:paraId="16701D7A" w14:textId="7F6179BD" w:rsidR="00327D82" w:rsidRDefault="00C66E4A" w:rsidP="00327D82">
      <w:pPr>
        <w:spacing w:after="120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Final</w:t>
      </w:r>
      <w:r w:rsidR="00327D82" w:rsidRPr="00F51C28">
        <w:rPr>
          <w:b/>
          <w:sz w:val="26"/>
          <w:szCs w:val="26"/>
        </w:rPr>
        <w:t xml:space="preserve"> Practical Exam –</w:t>
      </w:r>
      <w:r w:rsidR="005261D2" w:rsidRPr="00F51C28"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</w:rPr>
        <w:t>18</w:t>
      </w:r>
      <w:r w:rsidR="005B3ABD" w:rsidRPr="00F51C28"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</w:rPr>
        <w:t>November</w:t>
      </w:r>
      <w:r w:rsidR="005B3ABD" w:rsidRPr="00F51C28">
        <w:rPr>
          <w:b/>
          <w:sz w:val="26"/>
          <w:szCs w:val="26"/>
        </w:rPr>
        <w:t xml:space="preserve"> 2020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838"/>
        <w:gridCol w:w="4678"/>
        <w:gridCol w:w="1488"/>
        <w:gridCol w:w="1914"/>
      </w:tblGrid>
      <w:tr w:rsidR="00AA4907" w14:paraId="578E8E10" w14:textId="77777777" w:rsidTr="50F0B7A8">
        <w:tc>
          <w:tcPr>
            <w:tcW w:w="1838" w:type="dxa"/>
          </w:tcPr>
          <w:p w14:paraId="7651796D" w14:textId="77777777" w:rsidR="00AA4907" w:rsidRDefault="00AA4907" w:rsidP="00AA4907">
            <w:pPr>
              <w:spacing w:after="12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Student name:</w:t>
            </w:r>
          </w:p>
        </w:tc>
        <w:tc>
          <w:tcPr>
            <w:tcW w:w="4678" w:type="dxa"/>
          </w:tcPr>
          <w:p w14:paraId="57FF04A2" w14:textId="67EB7896" w:rsidR="00AA4907" w:rsidRDefault="00882119" w:rsidP="50F0B7A8">
            <w:pPr>
              <w:spacing w:after="120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Abdulla Khedr</w:t>
            </w:r>
          </w:p>
        </w:tc>
        <w:tc>
          <w:tcPr>
            <w:tcW w:w="1488" w:type="dxa"/>
          </w:tcPr>
          <w:p w14:paraId="139B4F40" w14:textId="77777777" w:rsidR="00AA4907" w:rsidRDefault="00AA4907" w:rsidP="00AA4907">
            <w:pPr>
              <w:spacing w:after="120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Student Id:</w:t>
            </w:r>
          </w:p>
        </w:tc>
        <w:tc>
          <w:tcPr>
            <w:tcW w:w="1914" w:type="dxa"/>
          </w:tcPr>
          <w:p w14:paraId="6D61AF4A" w14:textId="1B0BF144" w:rsidR="00AA4907" w:rsidRDefault="00882119" w:rsidP="50F0B7A8">
            <w:pPr>
              <w:spacing w:after="120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201702167</w:t>
            </w:r>
          </w:p>
        </w:tc>
      </w:tr>
    </w:tbl>
    <w:p w14:paraId="52964100" w14:textId="016B9530" w:rsidR="007A3B74" w:rsidRPr="00F51C28" w:rsidRDefault="007A3B74" w:rsidP="00327D82">
      <w:pPr>
        <w:spacing w:before="120" w:after="0" w:line="240" w:lineRule="auto"/>
        <w:rPr>
          <w:rFonts w:ascii="Times New Roman" w:eastAsia="Times New Roman" w:hAnsi="Times New Roman" w:cs="Times New Roman"/>
          <w:b/>
        </w:rPr>
      </w:pPr>
      <w:r w:rsidRPr="00F51C28">
        <w:rPr>
          <w:rFonts w:ascii="Times New Roman" w:eastAsia="Times New Roman" w:hAnsi="Times New Roman" w:cs="Times New Roman"/>
          <w:b/>
        </w:rPr>
        <w:t xml:space="preserve">Grading Rubrics </w:t>
      </w:r>
    </w:p>
    <w:tbl>
      <w:tblPr>
        <w:tblStyle w:val="LightGrid-Accent11"/>
        <w:tblW w:w="9890" w:type="dxa"/>
        <w:tblLayout w:type="fixed"/>
        <w:tblLook w:val="0420" w:firstRow="1" w:lastRow="0" w:firstColumn="0" w:lastColumn="0" w:noHBand="0" w:noVBand="1"/>
      </w:tblPr>
      <w:tblGrid>
        <w:gridCol w:w="4668"/>
        <w:gridCol w:w="567"/>
        <w:gridCol w:w="1701"/>
        <w:gridCol w:w="2954"/>
      </w:tblGrid>
      <w:tr w:rsidR="007A3B74" w:rsidRPr="00F51C28" w14:paraId="3382A59B" w14:textId="77777777" w:rsidTr="001D31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4"/>
        </w:trPr>
        <w:tc>
          <w:tcPr>
            <w:tcW w:w="4668" w:type="dxa"/>
          </w:tcPr>
          <w:p w14:paraId="69488CA4" w14:textId="77777777" w:rsidR="007A3B74" w:rsidRPr="00F51C28" w:rsidRDefault="007A3B74" w:rsidP="009909DC">
            <w:pPr>
              <w:pStyle w:val="ListParagraph"/>
              <w:ind w:left="0"/>
              <w:jc w:val="both"/>
            </w:pPr>
            <w:r w:rsidRPr="00F51C28">
              <w:t>Criteria</w:t>
            </w:r>
          </w:p>
        </w:tc>
        <w:tc>
          <w:tcPr>
            <w:tcW w:w="567" w:type="dxa"/>
          </w:tcPr>
          <w:p w14:paraId="1F486225" w14:textId="77777777" w:rsidR="007A3B74" w:rsidRPr="00F51C28" w:rsidRDefault="007A3B74" w:rsidP="009909DC">
            <w:pPr>
              <w:pStyle w:val="ListParagraph"/>
              <w:ind w:left="0"/>
              <w:jc w:val="center"/>
            </w:pPr>
            <w:r w:rsidRPr="00F51C28">
              <w:t>%</w:t>
            </w:r>
          </w:p>
        </w:tc>
        <w:tc>
          <w:tcPr>
            <w:tcW w:w="1701" w:type="dxa"/>
          </w:tcPr>
          <w:p w14:paraId="36E9F4DE" w14:textId="61CAEAA0" w:rsidR="00AA4907" w:rsidRPr="00AA4907" w:rsidRDefault="007A3B74" w:rsidP="00AA4907">
            <w:pPr>
              <w:pStyle w:val="ListParagraph"/>
              <w:ind w:left="0"/>
              <w:jc w:val="both"/>
              <w:rPr>
                <w:vertAlign w:val="superscript"/>
              </w:rPr>
            </w:pPr>
            <w:r w:rsidRPr="00F51C28">
              <w:t>Functionality</w:t>
            </w:r>
            <w:r w:rsidRPr="00F51C28">
              <w:rPr>
                <w:b w:val="0"/>
                <w:bCs w:val="0"/>
                <w:vertAlign w:val="superscript"/>
              </w:rPr>
              <w:t>*</w:t>
            </w:r>
          </w:p>
        </w:tc>
        <w:tc>
          <w:tcPr>
            <w:tcW w:w="2954" w:type="dxa"/>
          </w:tcPr>
          <w:p w14:paraId="4863B0CE" w14:textId="77777777" w:rsidR="007A3B74" w:rsidRPr="00F51C28" w:rsidRDefault="007A3B74" w:rsidP="009909DC">
            <w:pPr>
              <w:pStyle w:val="ListParagraph"/>
              <w:ind w:left="0"/>
              <w:jc w:val="center"/>
            </w:pPr>
            <w:r w:rsidRPr="00F51C28">
              <w:t>Quality of the implementation</w:t>
            </w:r>
          </w:p>
        </w:tc>
      </w:tr>
      <w:tr w:rsidR="005D64B9" w:rsidRPr="00F51C28" w14:paraId="7B6671FF" w14:textId="77777777" w:rsidTr="001D3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68" w:type="dxa"/>
          </w:tcPr>
          <w:p w14:paraId="3617EBD3" w14:textId="0BABAA34" w:rsidR="005D64B9" w:rsidRPr="00B84C20" w:rsidRDefault="00B84C20" w:rsidP="00B84C20">
            <w:pPr>
              <w:jc w:val="both"/>
              <w:rPr>
                <w:rFonts w:cs="Arial"/>
              </w:rPr>
            </w:pPr>
            <w:r>
              <w:t xml:space="preserve">1. </w:t>
            </w:r>
            <w:r w:rsidRPr="00B84C20">
              <w:t xml:space="preserve">Display </w:t>
            </w:r>
            <w:r w:rsidR="00C42E36" w:rsidRPr="00B84C20">
              <w:t>Visits</w:t>
            </w:r>
          </w:p>
        </w:tc>
        <w:tc>
          <w:tcPr>
            <w:tcW w:w="567" w:type="dxa"/>
            <w:vAlign w:val="bottom"/>
          </w:tcPr>
          <w:p w14:paraId="4EBEC030" w14:textId="54AA286E" w:rsidR="005D64B9" w:rsidRPr="00F51C28" w:rsidRDefault="00B84C20" w:rsidP="00B84C20">
            <w:pPr>
              <w:jc w:val="center"/>
              <w:rPr>
                <w:rFonts w:cs="Arial"/>
              </w:rPr>
            </w:pPr>
            <w:r>
              <w:t>30</w:t>
            </w:r>
          </w:p>
        </w:tc>
        <w:tc>
          <w:tcPr>
            <w:tcW w:w="1701" w:type="dxa"/>
          </w:tcPr>
          <w:p w14:paraId="06DFD6AB" w14:textId="1DC3C9B1" w:rsidR="005D64B9" w:rsidRPr="00F51C28" w:rsidRDefault="00C30A57" w:rsidP="005D64B9">
            <w:pPr>
              <w:rPr>
                <w:rFonts w:cs="Arial"/>
              </w:rPr>
            </w:pPr>
            <w:r>
              <w:rPr>
                <w:rFonts w:cs="Arial"/>
              </w:rPr>
              <w:t>Working 100%</w:t>
            </w:r>
          </w:p>
        </w:tc>
        <w:tc>
          <w:tcPr>
            <w:tcW w:w="2954" w:type="dxa"/>
          </w:tcPr>
          <w:p w14:paraId="543B20CE" w14:textId="77777777" w:rsidR="005D64B9" w:rsidRPr="00F51C28" w:rsidRDefault="005D64B9" w:rsidP="005D64B9">
            <w:pPr>
              <w:rPr>
                <w:rFonts w:cs="Arial"/>
              </w:rPr>
            </w:pPr>
          </w:p>
        </w:tc>
      </w:tr>
      <w:tr w:rsidR="00B84C20" w:rsidRPr="00F51C28" w14:paraId="5ED385E0" w14:textId="77777777" w:rsidTr="001D31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668" w:type="dxa"/>
          </w:tcPr>
          <w:p w14:paraId="6B04389E" w14:textId="60D12BB1" w:rsidR="00B84C20" w:rsidRPr="00F51C28" w:rsidRDefault="00B84C20" w:rsidP="00B84C20">
            <w:pPr>
              <w:rPr>
                <w:rFonts w:cs="Arial"/>
              </w:rPr>
            </w:pPr>
            <w:r w:rsidRPr="00F51C28">
              <w:rPr>
                <w:rFonts w:cs="Arial"/>
              </w:rPr>
              <w:t>2. Add Visit</w:t>
            </w:r>
          </w:p>
        </w:tc>
        <w:tc>
          <w:tcPr>
            <w:tcW w:w="567" w:type="dxa"/>
          </w:tcPr>
          <w:p w14:paraId="1BFCF7BE" w14:textId="79229999" w:rsidR="00B84C20" w:rsidRPr="00F51C28" w:rsidRDefault="002A1C21" w:rsidP="00B84C20">
            <w:pPr>
              <w:jc w:val="center"/>
            </w:pPr>
            <w:r>
              <w:t>35</w:t>
            </w:r>
          </w:p>
        </w:tc>
        <w:tc>
          <w:tcPr>
            <w:tcW w:w="1701" w:type="dxa"/>
          </w:tcPr>
          <w:p w14:paraId="52B8EEB1" w14:textId="3854B439" w:rsidR="00B84C20" w:rsidRPr="00F51C28" w:rsidRDefault="00C30A57" w:rsidP="00B84C20">
            <w:pPr>
              <w:rPr>
                <w:rFonts w:cs="Arial"/>
              </w:rPr>
            </w:pPr>
            <w:r>
              <w:rPr>
                <w:rFonts w:cs="Arial"/>
              </w:rPr>
              <w:t>Working 100%</w:t>
            </w:r>
          </w:p>
        </w:tc>
        <w:tc>
          <w:tcPr>
            <w:tcW w:w="2954" w:type="dxa"/>
          </w:tcPr>
          <w:p w14:paraId="1BA9DEC2" w14:textId="77777777" w:rsidR="00B84C20" w:rsidRPr="00F51C28" w:rsidRDefault="00B84C20" w:rsidP="00B84C20">
            <w:pPr>
              <w:rPr>
                <w:rFonts w:cs="Arial"/>
              </w:rPr>
            </w:pPr>
          </w:p>
        </w:tc>
      </w:tr>
      <w:tr w:rsidR="00B84C20" w:rsidRPr="00F51C28" w14:paraId="1575B741" w14:textId="77777777" w:rsidTr="001D3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68" w:type="dxa"/>
          </w:tcPr>
          <w:p w14:paraId="6BD38231" w14:textId="044D30DD" w:rsidR="00B84C20" w:rsidRDefault="00B84C20" w:rsidP="00B84C20">
            <w:pPr>
              <w:rPr>
                <w:rFonts w:cs="Arial"/>
              </w:rPr>
            </w:pPr>
            <w:r>
              <w:rPr>
                <w:rFonts w:cs="Arial"/>
              </w:rPr>
              <w:t>3</w:t>
            </w:r>
            <w:r w:rsidRPr="00F51C28">
              <w:rPr>
                <w:rFonts w:cs="Arial"/>
              </w:rPr>
              <w:t xml:space="preserve">. </w:t>
            </w:r>
            <w:r>
              <w:rPr>
                <w:rFonts w:cs="Arial"/>
              </w:rPr>
              <w:t>Update</w:t>
            </w:r>
            <w:r w:rsidRPr="00F51C28">
              <w:rPr>
                <w:rFonts w:cs="Arial"/>
              </w:rPr>
              <w:t xml:space="preserve"> Visit</w:t>
            </w:r>
          </w:p>
        </w:tc>
        <w:tc>
          <w:tcPr>
            <w:tcW w:w="567" w:type="dxa"/>
          </w:tcPr>
          <w:p w14:paraId="2C36802C" w14:textId="23CF3E25" w:rsidR="00B84C20" w:rsidRPr="00F51C28" w:rsidRDefault="002A1C21" w:rsidP="00B84C20">
            <w:pPr>
              <w:jc w:val="center"/>
            </w:pPr>
            <w:r>
              <w:t>15</w:t>
            </w:r>
          </w:p>
        </w:tc>
        <w:tc>
          <w:tcPr>
            <w:tcW w:w="1701" w:type="dxa"/>
          </w:tcPr>
          <w:p w14:paraId="41DFE0E4" w14:textId="2492B3CB" w:rsidR="00B84C20" w:rsidRPr="00F51C28" w:rsidRDefault="00C30A57" w:rsidP="00B84C20">
            <w:pPr>
              <w:rPr>
                <w:rFonts w:cs="Arial"/>
              </w:rPr>
            </w:pPr>
            <w:r>
              <w:rPr>
                <w:rFonts w:cs="Arial"/>
              </w:rPr>
              <w:t>Working 100%</w:t>
            </w:r>
          </w:p>
        </w:tc>
        <w:tc>
          <w:tcPr>
            <w:tcW w:w="2954" w:type="dxa"/>
          </w:tcPr>
          <w:p w14:paraId="44C35A8D" w14:textId="77777777" w:rsidR="00B84C20" w:rsidRPr="00F51C28" w:rsidRDefault="00B84C20" w:rsidP="00B84C20">
            <w:pPr>
              <w:rPr>
                <w:rFonts w:cs="Arial"/>
              </w:rPr>
            </w:pPr>
          </w:p>
        </w:tc>
      </w:tr>
      <w:tr w:rsidR="00B84C20" w:rsidRPr="00F51C28" w14:paraId="0DDB2F49" w14:textId="77777777" w:rsidTr="001D31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668" w:type="dxa"/>
          </w:tcPr>
          <w:p w14:paraId="24304ACF" w14:textId="69B43106" w:rsidR="00B84C20" w:rsidRPr="00F51C28" w:rsidRDefault="00B84C20" w:rsidP="00B84C20">
            <w:pPr>
              <w:rPr>
                <w:rFonts w:cs="Arial"/>
              </w:rPr>
            </w:pPr>
            <w:r>
              <w:rPr>
                <w:rFonts w:cs="Arial"/>
              </w:rPr>
              <w:t>4. Delete Visit</w:t>
            </w:r>
          </w:p>
        </w:tc>
        <w:tc>
          <w:tcPr>
            <w:tcW w:w="567" w:type="dxa"/>
          </w:tcPr>
          <w:p w14:paraId="6BB2B4BF" w14:textId="4FE13935" w:rsidR="00B84C20" w:rsidRPr="00F51C28" w:rsidRDefault="00B84C20" w:rsidP="00B84C20">
            <w:pPr>
              <w:jc w:val="center"/>
              <w:rPr>
                <w:rFonts w:cs="Arial"/>
              </w:rPr>
            </w:pPr>
            <w:r>
              <w:rPr>
                <w:rFonts w:cs="Arial"/>
              </w:rPr>
              <w:t>10</w:t>
            </w:r>
          </w:p>
        </w:tc>
        <w:tc>
          <w:tcPr>
            <w:tcW w:w="1701" w:type="dxa"/>
          </w:tcPr>
          <w:p w14:paraId="41CD0384" w14:textId="2B08385B" w:rsidR="00B84C20" w:rsidRPr="00F51C28" w:rsidRDefault="00C30A57" w:rsidP="00B84C20">
            <w:pPr>
              <w:rPr>
                <w:rFonts w:cs="Arial"/>
              </w:rPr>
            </w:pPr>
            <w:r>
              <w:rPr>
                <w:rFonts w:cs="Arial"/>
              </w:rPr>
              <w:t>Working 100%</w:t>
            </w:r>
          </w:p>
        </w:tc>
        <w:tc>
          <w:tcPr>
            <w:tcW w:w="2954" w:type="dxa"/>
          </w:tcPr>
          <w:p w14:paraId="710CA9CE" w14:textId="77777777" w:rsidR="00B84C20" w:rsidRPr="00F51C28" w:rsidRDefault="00B84C20" w:rsidP="00B84C20">
            <w:pPr>
              <w:rPr>
                <w:rFonts w:cs="Arial"/>
              </w:rPr>
            </w:pPr>
          </w:p>
        </w:tc>
      </w:tr>
      <w:tr w:rsidR="00C66E4A" w:rsidRPr="00F51C28" w14:paraId="19A2FA40" w14:textId="77777777" w:rsidTr="001D3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68" w:type="dxa"/>
          </w:tcPr>
          <w:p w14:paraId="162AE4A4" w14:textId="47824C31" w:rsidR="00C66E4A" w:rsidRPr="00C66E4A" w:rsidRDefault="00C66E4A" w:rsidP="00B84C20">
            <w:pPr>
              <w:jc w:val="both"/>
              <w:rPr>
                <w:rFonts w:cs="Arial"/>
              </w:rPr>
            </w:pPr>
            <w:r w:rsidRPr="00C66E4A">
              <w:rPr>
                <w:rFonts w:cs="Arial"/>
              </w:rPr>
              <w:t xml:space="preserve">5. </w:t>
            </w:r>
            <w:r>
              <w:rPr>
                <w:rFonts w:cs="Arial"/>
              </w:rPr>
              <w:t>Init continents and countries tables</w:t>
            </w:r>
          </w:p>
        </w:tc>
        <w:tc>
          <w:tcPr>
            <w:tcW w:w="567" w:type="dxa"/>
            <w:vAlign w:val="bottom"/>
          </w:tcPr>
          <w:p w14:paraId="0692356F" w14:textId="7BDA61DE" w:rsidR="00C66E4A" w:rsidRPr="00C66E4A" w:rsidRDefault="00C66E4A" w:rsidP="00C66E4A">
            <w:pPr>
              <w:jc w:val="center"/>
            </w:pPr>
            <w:r w:rsidRPr="00C66E4A">
              <w:t>10</w:t>
            </w:r>
          </w:p>
        </w:tc>
        <w:tc>
          <w:tcPr>
            <w:tcW w:w="1701" w:type="dxa"/>
          </w:tcPr>
          <w:p w14:paraId="32188C3C" w14:textId="7566CB14" w:rsidR="00C66E4A" w:rsidRPr="00F51C28" w:rsidRDefault="00C30A57" w:rsidP="00B84C20">
            <w:pPr>
              <w:rPr>
                <w:rFonts w:cs="Arial"/>
              </w:rPr>
            </w:pPr>
            <w:r>
              <w:rPr>
                <w:rFonts w:cs="Arial"/>
              </w:rPr>
              <w:t>Working 100%</w:t>
            </w:r>
            <w:bookmarkStart w:id="0" w:name="_GoBack"/>
            <w:bookmarkEnd w:id="0"/>
          </w:p>
        </w:tc>
        <w:tc>
          <w:tcPr>
            <w:tcW w:w="2954" w:type="dxa"/>
          </w:tcPr>
          <w:p w14:paraId="72C8BA60" w14:textId="77777777" w:rsidR="00C66E4A" w:rsidRPr="00F51C28" w:rsidRDefault="00C66E4A" w:rsidP="00B84C20">
            <w:pPr>
              <w:rPr>
                <w:rFonts w:cs="Arial"/>
              </w:rPr>
            </w:pPr>
          </w:p>
        </w:tc>
      </w:tr>
      <w:tr w:rsidR="00B84C20" w:rsidRPr="00F51C28" w14:paraId="7A0C0CF3" w14:textId="77777777" w:rsidTr="001D313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668" w:type="dxa"/>
          </w:tcPr>
          <w:p w14:paraId="4AED75E3" w14:textId="68D7C162" w:rsidR="00B84C20" w:rsidRPr="00F51C28" w:rsidRDefault="00B84C20" w:rsidP="00B84C20">
            <w:pPr>
              <w:jc w:val="both"/>
              <w:rPr>
                <w:rFonts w:cs="Arial"/>
                <w:b/>
                <w:bCs/>
              </w:rPr>
            </w:pPr>
            <w:r w:rsidRPr="00F51C28">
              <w:rPr>
                <w:rFonts w:cs="Arial"/>
                <w:b/>
                <w:bCs/>
              </w:rPr>
              <w:t>Total</w:t>
            </w:r>
          </w:p>
        </w:tc>
        <w:tc>
          <w:tcPr>
            <w:tcW w:w="567" w:type="dxa"/>
            <w:vAlign w:val="bottom"/>
          </w:tcPr>
          <w:p w14:paraId="12D05544" w14:textId="35249A56" w:rsidR="00B84C20" w:rsidRPr="00F51C28" w:rsidRDefault="002A1C21" w:rsidP="00B84C2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100</w:t>
            </w:r>
          </w:p>
        </w:tc>
        <w:tc>
          <w:tcPr>
            <w:tcW w:w="1701" w:type="dxa"/>
          </w:tcPr>
          <w:p w14:paraId="5D63D656" w14:textId="77777777" w:rsidR="00B84C20" w:rsidRPr="00F51C28" w:rsidRDefault="00B84C20" w:rsidP="00B84C20">
            <w:pPr>
              <w:rPr>
                <w:rFonts w:cs="Arial"/>
              </w:rPr>
            </w:pPr>
          </w:p>
        </w:tc>
        <w:tc>
          <w:tcPr>
            <w:tcW w:w="2954" w:type="dxa"/>
          </w:tcPr>
          <w:p w14:paraId="5A2289C4" w14:textId="77777777" w:rsidR="00B84C20" w:rsidRPr="00F51C28" w:rsidRDefault="00B84C20" w:rsidP="00B84C20">
            <w:pPr>
              <w:rPr>
                <w:rFonts w:cs="Arial"/>
              </w:rPr>
            </w:pPr>
          </w:p>
        </w:tc>
      </w:tr>
      <w:tr w:rsidR="00B84C20" w:rsidRPr="00F51C28" w14:paraId="6A4A8BC5" w14:textId="77777777" w:rsidTr="001D313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68" w:type="dxa"/>
          </w:tcPr>
          <w:p w14:paraId="3B59C3EF" w14:textId="76AA2A7C" w:rsidR="00B84C20" w:rsidRPr="00F51C28" w:rsidRDefault="00B84C20" w:rsidP="00B84C20">
            <w:pPr>
              <w:jc w:val="both"/>
              <w:rPr>
                <w:rFonts w:cs="Arial"/>
              </w:rPr>
            </w:pPr>
            <w:r w:rsidRPr="00F51C28">
              <w:rPr>
                <w:rFonts w:cs="Arial"/>
              </w:rPr>
              <w:t xml:space="preserve">Provide screenshots in </w:t>
            </w:r>
            <w:r w:rsidRPr="00F51C28">
              <w:rPr>
                <w:rFonts w:cs="Arial"/>
                <w:i/>
                <w:iCs/>
              </w:rPr>
              <w:t>testing.docx</w:t>
            </w:r>
          </w:p>
        </w:tc>
        <w:tc>
          <w:tcPr>
            <w:tcW w:w="567" w:type="dxa"/>
            <w:vAlign w:val="bottom"/>
          </w:tcPr>
          <w:p w14:paraId="7DBE72D3" w14:textId="77777777" w:rsidR="00B84C20" w:rsidRPr="00F51C28" w:rsidRDefault="00B84C20" w:rsidP="00B84C20">
            <w:pPr>
              <w:jc w:val="right"/>
              <w:rPr>
                <w:rFonts w:cs="Arial"/>
              </w:rPr>
            </w:pPr>
            <w:r w:rsidRPr="00F51C28">
              <w:t>-</w:t>
            </w:r>
          </w:p>
        </w:tc>
        <w:tc>
          <w:tcPr>
            <w:tcW w:w="1701" w:type="dxa"/>
          </w:tcPr>
          <w:p w14:paraId="0E48020A" w14:textId="77777777" w:rsidR="00B84C20" w:rsidRPr="00F51C28" w:rsidRDefault="00B84C20" w:rsidP="00B84C20">
            <w:pPr>
              <w:rPr>
                <w:rFonts w:cs="Arial"/>
              </w:rPr>
            </w:pPr>
          </w:p>
        </w:tc>
        <w:tc>
          <w:tcPr>
            <w:tcW w:w="2954" w:type="dxa"/>
          </w:tcPr>
          <w:p w14:paraId="7B82F6FF" w14:textId="77777777" w:rsidR="00B84C20" w:rsidRPr="00B75814" w:rsidRDefault="00B84C20" w:rsidP="00B84C20">
            <w:pPr>
              <w:rPr>
                <w:rFonts w:cs="Arial"/>
                <w:i/>
                <w:iCs/>
              </w:rPr>
            </w:pPr>
            <w:r w:rsidRPr="00F51C28">
              <w:rPr>
                <w:rFonts w:cs="Arial"/>
                <w:i/>
                <w:iCs/>
              </w:rPr>
              <w:t>[-10pts if missing]</w:t>
            </w:r>
          </w:p>
        </w:tc>
      </w:tr>
    </w:tbl>
    <w:p w14:paraId="48E0FD93" w14:textId="101586AB" w:rsidR="007A3B74" w:rsidRDefault="00147E18" w:rsidP="0091075C">
      <w:pPr>
        <w:autoSpaceDE w:val="0"/>
        <w:autoSpaceDN w:val="0"/>
        <w:adjustRightInd w:val="0"/>
        <w:spacing w:before="120" w:after="0" w:line="240" w:lineRule="auto"/>
        <w:jc w:val="both"/>
        <w:rPr>
          <w:rFonts w:asciiTheme="majorBidi" w:hAnsiTheme="majorBidi" w:cstheme="majorBidi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</w:t>
      </w:r>
      <w:r w:rsidR="001448F5" w:rsidRPr="00F51C28">
        <w:t>6</w:t>
      </w:r>
      <w:r w:rsidRPr="00F51C28">
        <w:t xml:space="preserve">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="007A3B74" w:rsidRPr="00B75814">
        <w:rPr>
          <w:rFonts w:asciiTheme="majorBidi" w:hAnsiTheme="majorBidi" w:cstheme="majorBidi"/>
        </w:rPr>
        <w:t xml:space="preserve"> Must submit screensho</w:t>
      </w:r>
      <w:r w:rsidR="007A3B74" w:rsidRPr="00F51C28">
        <w:rPr>
          <w:rFonts w:asciiTheme="majorBidi" w:hAnsiTheme="majorBidi" w:cstheme="majorBidi"/>
        </w:rPr>
        <w:t xml:space="preserve">ts in </w:t>
      </w:r>
      <w:r w:rsidR="00333134"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="00333134"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="007A3B74" w:rsidRPr="00F51C28">
        <w:rPr>
          <w:rFonts w:asciiTheme="majorBidi" w:hAnsiTheme="majorBidi" w:cstheme="majorBidi"/>
        </w:rPr>
        <w:t>(otherwise -10</w:t>
      </w:r>
      <w:r w:rsidR="00333134" w:rsidRPr="00F51C28">
        <w:rPr>
          <w:rFonts w:asciiTheme="majorBidi" w:hAnsiTheme="majorBidi" w:cstheme="majorBidi"/>
        </w:rPr>
        <w:t>pts</w:t>
      </w:r>
      <w:r w:rsidR="007A3B74" w:rsidRPr="00F51C28">
        <w:rPr>
          <w:rFonts w:asciiTheme="majorBidi" w:hAnsiTheme="majorBidi" w:cstheme="majorBidi"/>
        </w:rPr>
        <w:t>).</w:t>
      </w:r>
    </w:p>
    <w:p w14:paraId="0223BB4F" w14:textId="37FF0756" w:rsidR="00AA4907" w:rsidRDefault="00AA4907" w:rsidP="0091075C">
      <w:pPr>
        <w:autoSpaceDE w:val="0"/>
        <w:autoSpaceDN w:val="0"/>
        <w:adjustRightInd w:val="0"/>
        <w:spacing w:before="120" w:after="0" w:line="240" w:lineRule="auto"/>
        <w:jc w:val="both"/>
        <w:rPr>
          <w:rFonts w:asciiTheme="majorBidi" w:hAnsiTheme="majorBidi" w:cstheme="majorBidi"/>
        </w:rPr>
      </w:pPr>
    </w:p>
    <w:p w14:paraId="03D9668E" w14:textId="76B9CEA0" w:rsidR="00AA4907" w:rsidRPr="00A63FC5" w:rsidRDefault="00AA4907" w:rsidP="00A63FC5">
      <w:pPr>
        <w:autoSpaceDE w:val="0"/>
        <w:autoSpaceDN w:val="0"/>
        <w:adjustRightInd w:val="0"/>
        <w:spacing w:before="120" w:after="0" w:line="240" w:lineRule="auto"/>
        <w:jc w:val="both"/>
        <w:rPr>
          <w:rFonts w:asciiTheme="majorBidi" w:hAnsiTheme="majorBidi" w:cstheme="majorBidi" w:hint="cs"/>
          <w:b/>
          <w:bCs/>
          <w:rtl/>
        </w:rPr>
      </w:pPr>
      <w:r w:rsidRPr="00AA4907">
        <w:rPr>
          <w:rFonts w:asciiTheme="majorBidi" w:hAnsiTheme="majorBidi" w:cstheme="majorBidi"/>
          <w:b/>
          <w:bCs/>
        </w:rPr>
        <w:t>Testing screenshots</w:t>
      </w:r>
    </w:p>
    <w:p w14:paraId="4A3B10C6" w14:textId="6E1DE0A9" w:rsidR="00AA4907" w:rsidRDefault="00AA4907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AA4907">
        <w:rPr>
          <w:rFonts w:ascii="Times New Roman" w:hAnsi="Times New Roman" w:cs="Times New Roman"/>
          <w:b/>
          <w:bCs/>
        </w:rPr>
        <w:t>1. Display Visits</w:t>
      </w:r>
    </w:p>
    <w:p w14:paraId="076CE200" w14:textId="24DC0CEA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22F7DD8D" wp14:editId="5B84164C">
            <wp:simplePos x="0" y="0"/>
            <wp:positionH relativeFrom="margin">
              <wp:posOffset>-7620</wp:posOffset>
            </wp:positionH>
            <wp:positionV relativeFrom="paragraph">
              <wp:posOffset>120650</wp:posOffset>
            </wp:positionV>
            <wp:extent cx="2202180" cy="4528356"/>
            <wp:effectExtent l="0" t="0" r="7620" b="571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023" cy="4536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0075F1" w14:textId="04046002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6ADA1936" w14:textId="4C061AB0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213AA556" w14:textId="61E58E16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3E88C486" w14:textId="1FE81D0D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26AF436E" w14:textId="2CBAA648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0F89F166" w14:textId="39FE9658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76DA81F6" w14:textId="37B8ABF6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42A9BDEE" w14:textId="04E82AD5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59BFD8E9" w14:textId="2FF150F1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57BAEF69" w14:textId="397F8263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6BB9D160" w14:textId="52A23FAB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35715D43" w14:textId="59139A85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601BCF95" w14:textId="25F77D38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228B8B03" w14:textId="5E60B85F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3F8DFCE3" w14:textId="77777777" w:rsidR="00A63FC5" w:rsidRPr="00AA4907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</w:p>
    <w:p w14:paraId="62E25FED" w14:textId="2C53D5B6" w:rsidR="00AA4907" w:rsidRPr="00AA4907" w:rsidRDefault="00AA4907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56FF4E20" w14:textId="2186E8BB" w:rsidR="00AA4907" w:rsidRPr="00AA4907" w:rsidRDefault="00AA4907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AA4907">
        <w:rPr>
          <w:rFonts w:ascii="Times New Roman" w:hAnsi="Times New Roman" w:cs="Times New Roman"/>
          <w:b/>
          <w:bCs/>
        </w:rPr>
        <w:t>2. Add Visit</w:t>
      </w:r>
    </w:p>
    <w:p w14:paraId="4F9B1B69" w14:textId="523D0DDB" w:rsidR="00AA4907" w:rsidRPr="00AA4907" w:rsidRDefault="00AA4907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1B65056F" w14:textId="339652C3" w:rsidR="00AA4907" w:rsidRPr="00AA4907" w:rsidRDefault="00AA4907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AA4907">
        <w:rPr>
          <w:rFonts w:ascii="Times New Roman" w:hAnsi="Times New Roman" w:cs="Times New Roman"/>
          <w:b/>
          <w:bCs/>
        </w:rPr>
        <w:t>3. Update Visit</w:t>
      </w:r>
    </w:p>
    <w:p w14:paraId="5A5BB560" w14:textId="163E751C" w:rsidR="00AA4907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2A5CAEB" wp14:editId="45566865">
            <wp:simplePos x="0" y="0"/>
            <wp:positionH relativeFrom="margin">
              <wp:posOffset>2667000</wp:posOffset>
            </wp:positionH>
            <wp:positionV relativeFrom="paragraph">
              <wp:posOffset>121285</wp:posOffset>
            </wp:positionV>
            <wp:extent cx="1912128" cy="393192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128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8296623" wp14:editId="2D278DCF">
            <wp:simplePos x="0" y="0"/>
            <wp:positionH relativeFrom="margin">
              <wp:align>left</wp:align>
            </wp:positionH>
            <wp:positionV relativeFrom="paragraph">
              <wp:posOffset>159385</wp:posOffset>
            </wp:positionV>
            <wp:extent cx="1918855" cy="3945753"/>
            <wp:effectExtent l="0" t="0" r="571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3036" cy="3954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10B6B5" w14:textId="09A0C4E9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75B72CE7" w14:textId="4663E56F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0A335C99" w14:textId="32259F95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6867DD2F" w14:textId="344897B3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5FF0750F" w14:textId="26C7A1C8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53964D9F" w14:textId="482CB00B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756A6352" w14:textId="0D712C04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49B2463B" w14:textId="525623C7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6052A1AD" w14:textId="5D1150F3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7C5B51B7" w14:textId="565AD8B5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76388213" w14:textId="08CA593E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50EDF550" w14:textId="4702E5A3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27E5FCA0" w14:textId="66DA55AC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0DFCC104" w14:textId="2ABB430A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7B9FB3C1" w14:textId="22E5BADA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33C72020" w14:textId="7385FAAC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5123BCCC" w14:textId="7FE081B6" w:rsidR="00A63FC5" w:rsidRPr="00AA4907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0D8E24B5" w14:textId="627FEC26" w:rsidR="00AA4907" w:rsidRPr="00AA4907" w:rsidRDefault="00AA4907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AA4907">
        <w:rPr>
          <w:rFonts w:ascii="Times New Roman" w:hAnsi="Times New Roman" w:cs="Times New Roman"/>
          <w:b/>
          <w:bCs/>
        </w:rPr>
        <w:t>4. Delete Visit</w:t>
      </w:r>
    </w:p>
    <w:p w14:paraId="3115A177" w14:textId="05151314" w:rsidR="00AA4907" w:rsidRDefault="00010689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FF26826" wp14:editId="785EA115">
            <wp:simplePos x="0" y="0"/>
            <wp:positionH relativeFrom="margin">
              <wp:posOffset>2491740</wp:posOffset>
            </wp:positionH>
            <wp:positionV relativeFrom="paragraph">
              <wp:posOffset>85090</wp:posOffset>
            </wp:positionV>
            <wp:extent cx="1996440" cy="4104803"/>
            <wp:effectExtent l="0" t="0" r="381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40" cy="4104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39FA9AE3" wp14:editId="38EF1412">
            <wp:simplePos x="0" y="0"/>
            <wp:positionH relativeFrom="margin">
              <wp:align>left</wp:align>
            </wp:positionH>
            <wp:positionV relativeFrom="paragraph">
              <wp:posOffset>139700</wp:posOffset>
            </wp:positionV>
            <wp:extent cx="1912128" cy="393192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128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9E57C4" w14:textId="657E9508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010C28CA" w14:textId="1CDD2894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006DB56D" w14:textId="499D2CF3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21014BBF" w14:textId="49C398A5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6FC3C140" w14:textId="43D9AB89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10968735" w14:textId="79CDA6F6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618B19BC" w14:textId="30673091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01BEFA67" w14:textId="1698FF16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067EB548" w14:textId="45FD3DCF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1F38FFF3" w14:textId="68BFC745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204C9289" w14:textId="349E5DE6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475DE08A" w14:textId="737D6201" w:rsidR="00A63FC5" w:rsidRDefault="00A63FC5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2C25BF12" w14:textId="3F1FCF02" w:rsidR="00010689" w:rsidRDefault="00010689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425565C7" w14:textId="77777777" w:rsidR="00010689" w:rsidRPr="00AA4907" w:rsidRDefault="00010689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4C3F0ACF" w14:textId="563D4245" w:rsidR="00AA4907" w:rsidRDefault="00AA4907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AA4907">
        <w:rPr>
          <w:rFonts w:ascii="Times New Roman" w:hAnsi="Times New Roman" w:cs="Times New Roman"/>
          <w:b/>
          <w:bCs/>
        </w:rPr>
        <w:lastRenderedPageBreak/>
        <w:t>5. Init continents and countries tables</w:t>
      </w:r>
    </w:p>
    <w:p w14:paraId="07244163" w14:textId="6B44DCC6" w:rsidR="00AA4907" w:rsidRDefault="00AA4907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AA4907">
        <w:rPr>
          <w:rFonts w:ascii="Times New Roman" w:hAnsi="Times New Roman" w:cs="Times New Roman"/>
        </w:rPr>
        <w:t>(you can include a screenshot of the tables filled with continent and country data)</w:t>
      </w:r>
    </w:p>
    <w:p w14:paraId="4BD680FB" w14:textId="77777777" w:rsidR="00F5270D" w:rsidRDefault="00F5270D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</w:p>
    <w:p w14:paraId="3C64C6DB" w14:textId="39BDACA1" w:rsidR="003115F1" w:rsidRPr="00AA4907" w:rsidRDefault="00F5270D" w:rsidP="00AA4907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270D">
        <w:rPr>
          <w:rFonts w:ascii="Times New Roman" w:hAnsi="Times New Roman" w:cs="Times New Roman"/>
        </w:rPr>
        <w:drawing>
          <wp:inline distT="0" distB="0" distL="0" distR="0" wp14:anchorId="3C946BEA" wp14:editId="0C4FC4FD">
            <wp:extent cx="5943600" cy="8883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8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15F1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2FC29EA2" wp14:editId="74DC2A00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5852160" cy="2308303"/>
            <wp:effectExtent l="0" t="0" r="0" b="0"/>
            <wp:wrapThrough wrapText="bothSides">
              <wp:wrapPolygon edited="0">
                <wp:start x="0" y="0"/>
                <wp:lineTo x="0" y="21392"/>
                <wp:lineTo x="21516" y="21392"/>
                <wp:lineTo x="21516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2308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 w:rsidR="003115F1" w:rsidRPr="00AA4907" w:rsidSect="005E6659">
      <w:footerReference w:type="default" r:id="rId17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2A4EB" w14:textId="77777777" w:rsidR="00331E58" w:rsidRDefault="00331E58" w:rsidP="00CC7796">
      <w:pPr>
        <w:spacing w:after="0" w:line="240" w:lineRule="auto"/>
      </w:pPr>
      <w:r>
        <w:separator/>
      </w:r>
    </w:p>
  </w:endnote>
  <w:endnote w:type="continuationSeparator" w:id="0">
    <w:p w14:paraId="69E9F129" w14:textId="77777777" w:rsidR="00331E58" w:rsidRDefault="00331E58" w:rsidP="00CC7796">
      <w:pPr>
        <w:spacing w:after="0" w:line="240" w:lineRule="auto"/>
      </w:pPr>
      <w:r>
        <w:continuationSeparator/>
      </w:r>
    </w:p>
  </w:endnote>
  <w:endnote w:type="continuationNotice" w:id="1">
    <w:p w14:paraId="76214622" w14:textId="77777777" w:rsidR="00331E58" w:rsidRDefault="00331E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40643985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B49342" w14:textId="77777777" w:rsidR="001F1043" w:rsidRPr="003F315D" w:rsidRDefault="001F1043">
        <w:pPr>
          <w:pStyle w:val="Footer"/>
          <w:jc w:val="right"/>
          <w:rPr>
            <w:sz w:val="18"/>
            <w:szCs w:val="18"/>
          </w:rPr>
        </w:pPr>
        <w:r w:rsidRPr="003F315D">
          <w:rPr>
            <w:sz w:val="18"/>
            <w:szCs w:val="18"/>
          </w:rPr>
          <w:fldChar w:fldCharType="begin"/>
        </w:r>
        <w:r w:rsidRPr="003F315D">
          <w:rPr>
            <w:sz w:val="18"/>
            <w:szCs w:val="18"/>
          </w:rPr>
          <w:instrText xml:space="preserve"> PAGE   \* MERGEFORMAT </w:instrText>
        </w:r>
        <w:r w:rsidRPr="003F315D">
          <w:rPr>
            <w:sz w:val="18"/>
            <w:szCs w:val="18"/>
          </w:rPr>
          <w:fldChar w:fldCharType="separate"/>
        </w:r>
        <w:r w:rsidR="009151D4">
          <w:rPr>
            <w:noProof/>
            <w:sz w:val="18"/>
            <w:szCs w:val="18"/>
          </w:rPr>
          <w:t>1</w:t>
        </w:r>
        <w:r w:rsidRPr="003F315D">
          <w:rPr>
            <w:noProof/>
            <w:sz w:val="18"/>
            <w:szCs w:val="18"/>
          </w:rPr>
          <w:fldChar w:fldCharType="end"/>
        </w:r>
      </w:p>
    </w:sdtContent>
  </w:sdt>
  <w:p w14:paraId="0681F4DE" w14:textId="77777777" w:rsidR="001F1043" w:rsidRDefault="001F10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737B41" w14:textId="77777777" w:rsidR="00331E58" w:rsidRDefault="00331E58" w:rsidP="00CC7796">
      <w:pPr>
        <w:spacing w:after="0" w:line="240" w:lineRule="auto"/>
      </w:pPr>
      <w:r>
        <w:separator/>
      </w:r>
    </w:p>
  </w:footnote>
  <w:footnote w:type="continuationSeparator" w:id="0">
    <w:p w14:paraId="4825E00F" w14:textId="77777777" w:rsidR="00331E58" w:rsidRDefault="00331E58" w:rsidP="00CC7796">
      <w:pPr>
        <w:spacing w:after="0" w:line="240" w:lineRule="auto"/>
      </w:pPr>
      <w:r>
        <w:continuationSeparator/>
      </w:r>
    </w:p>
  </w:footnote>
  <w:footnote w:type="continuationNotice" w:id="1">
    <w:p w14:paraId="6921E0A8" w14:textId="77777777" w:rsidR="00331E58" w:rsidRDefault="00331E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65786B"/>
    <w:multiLevelType w:val="hybridMultilevel"/>
    <w:tmpl w:val="9222B9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tzA0NgAzzQ2UdJSCU4uLM/PzQAoMawFAAiwFLAAAAA=="/>
  </w:docVars>
  <w:rsids>
    <w:rsidRoot w:val="0091737E"/>
    <w:rsid w:val="00000080"/>
    <w:rsid w:val="0000514D"/>
    <w:rsid w:val="00010689"/>
    <w:rsid w:val="0001072B"/>
    <w:rsid w:val="00016984"/>
    <w:rsid w:val="000313ED"/>
    <w:rsid w:val="00042706"/>
    <w:rsid w:val="00045CCA"/>
    <w:rsid w:val="00051378"/>
    <w:rsid w:val="00055B35"/>
    <w:rsid w:val="00062F48"/>
    <w:rsid w:val="00063BA2"/>
    <w:rsid w:val="0007278D"/>
    <w:rsid w:val="00074481"/>
    <w:rsid w:val="00081E68"/>
    <w:rsid w:val="000831D1"/>
    <w:rsid w:val="000960AA"/>
    <w:rsid w:val="000979E2"/>
    <w:rsid w:val="000D3E4A"/>
    <w:rsid w:val="000D7977"/>
    <w:rsid w:val="000E77F2"/>
    <w:rsid w:val="00127281"/>
    <w:rsid w:val="001448F5"/>
    <w:rsid w:val="00147E18"/>
    <w:rsid w:val="00152E56"/>
    <w:rsid w:val="00153755"/>
    <w:rsid w:val="0015621D"/>
    <w:rsid w:val="00156DFF"/>
    <w:rsid w:val="001629D8"/>
    <w:rsid w:val="00165BCB"/>
    <w:rsid w:val="00171CAD"/>
    <w:rsid w:val="0018417A"/>
    <w:rsid w:val="001A2CA8"/>
    <w:rsid w:val="001C484A"/>
    <w:rsid w:val="001D039C"/>
    <w:rsid w:val="001D3132"/>
    <w:rsid w:val="001D72D0"/>
    <w:rsid w:val="001E2A0D"/>
    <w:rsid w:val="001E3915"/>
    <w:rsid w:val="001E7FBD"/>
    <w:rsid w:val="001F1043"/>
    <w:rsid w:val="001F4FA4"/>
    <w:rsid w:val="00212D35"/>
    <w:rsid w:val="00214923"/>
    <w:rsid w:val="00215EC9"/>
    <w:rsid w:val="0022339E"/>
    <w:rsid w:val="0023386E"/>
    <w:rsid w:val="00237D4E"/>
    <w:rsid w:val="00240B11"/>
    <w:rsid w:val="00251DD1"/>
    <w:rsid w:val="0025394A"/>
    <w:rsid w:val="0026440C"/>
    <w:rsid w:val="00265FE9"/>
    <w:rsid w:val="00267FFA"/>
    <w:rsid w:val="00277374"/>
    <w:rsid w:val="0028086D"/>
    <w:rsid w:val="00284806"/>
    <w:rsid w:val="00297BFC"/>
    <w:rsid w:val="002A1C21"/>
    <w:rsid w:val="002B5FF4"/>
    <w:rsid w:val="002C2119"/>
    <w:rsid w:val="002C2C7D"/>
    <w:rsid w:val="002C6C55"/>
    <w:rsid w:val="002D0554"/>
    <w:rsid w:val="002D4F1F"/>
    <w:rsid w:val="002D7B45"/>
    <w:rsid w:val="002E213F"/>
    <w:rsid w:val="002E3347"/>
    <w:rsid w:val="002E42D1"/>
    <w:rsid w:val="002E5FFF"/>
    <w:rsid w:val="002F01BA"/>
    <w:rsid w:val="003026F0"/>
    <w:rsid w:val="003115F1"/>
    <w:rsid w:val="00313335"/>
    <w:rsid w:val="0031484D"/>
    <w:rsid w:val="00321F87"/>
    <w:rsid w:val="00323CB1"/>
    <w:rsid w:val="00327D82"/>
    <w:rsid w:val="00331E58"/>
    <w:rsid w:val="00333134"/>
    <w:rsid w:val="00333BB6"/>
    <w:rsid w:val="003408BD"/>
    <w:rsid w:val="00342D10"/>
    <w:rsid w:val="00352342"/>
    <w:rsid w:val="00353725"/>
    <w:rsid w:val="0035412D"/>
    <w:rsid w:val="003562AE"/>
    <w:rsid w:val="00360B92"/>
    <w:rsid w:val="003649B7"/>
    <w:rsid w:val="00366249"/>
    <w:rsid w:val="00377BF5"/>
    <w:rsid w:val="00380F5B"/>
    <w:rsid w:val="003861D0"/>
    <w:rsid w:val="00390515"/>
    <w:rsid w:val="00395D10"/>
    <w:rsid w:val="00395FFC"/>
    <w:rsid w:val="003C3DE5"/>
    <w:rsid w:val="003C5377"/>
    <w:rsid w:val="003D061E"/>
    <w:rsid w:val="003E57D2"/>
    <w:rsid w:val="003E674E"/>
    <w:rsid w:val="003F1B31"/>
    <w:rsid w:val="003F315D"/>
    <w:rsid w:val="00413DA1"/>
    <w:rsid w:val="004209DC"/>
    <w:rsid w:val="00434D46"/>
    <w:rsid w:val="00436875"/>
    <w:rsid w:val="00440F63"/>
    <w:rsid w:val="00446340"/>
    <w:rsid w:val="00446C89"/>
    <w:rsid w:val="004575E2"/>
    <w:rsid w:val="00465480"/>
    <w:rsid w:val="0046587F"/>
    <w:rsid w:val="004676B8"/>
    <w:rsid w:val="0047265C"/>
    <w:rsid w:val="0047483C"/>
    <w:rsid w:val="00493431"/>
    <w:rsid w:val="00493CF8"/>
    <w:rsid w:val="00495AA0"/>
    <w:rsid w:val="004A796C"/>
    <w:rsid w:val="004B0854"/>
    <w:rsid w:val="004C2A9D"/>
    <w:rsid w:val="004C686D"/>
    <w:rsid w:val="004D5AF1"/>
    <w:rsid w:val="004E251F"/>
    <w:rsid w:val="004E7C7B"/>
    <w:rsid w:val="004F37ED"/>
    <w:rsid w:val="004F5E3E"/>
    <w:rsid w:val="004F6871"/>
    <w:rsid w:val="0050169B"/>
    <w:rsid w:val="00512944"/>
    <w:rsid w:val="0052142F"/>
    <w:rsid w:val="005261D2"/>
    <w:rsid w:val="00527B97"/>
    <w:rsid w:val="005377B5"/>
    <w:rsid w:val="0054148D"/>
    <w:rsid w:val="00553299"/>
    <w:rsid w:val="005634AB"/>
    <w:rsid w:val="00577059"/>
    <w:rsid w:val="00590053"/>
    <w:rsid w:val="005953F8"/>
    <w:rsid w:val="005B018C"/>
    <w:rsid w:val="005B193B"/>
    <w:rsid w:val="005B3ABD"/>
    <w:rsid w:val="005B620C"/>
    <w:rsid w:val="005C22A3"/>
    <w:rsid w:val="005C5E94"/>
    <w:rsid w:val="005C7637"/>
    <w:rsid w:val="005D2E4D"/>
    <w:rsid w:val="005D64B9"/>
    <w:rsid w:val="005E2C72"/>
    <w:rsid w:val="005E613F"/>
    <w:rsid w:val="005E6659"/>
    <w:rsid w:val="005F6B94"/>
    <w:rsid w:val="00601733"/>
    <w:rsid w:val="0060292F"/>
    <w:rsid w:val="00610B34"/>
    <w:rsid w:val="00640AD6"/>
    <w:rsid w:val="006462DA"/>
    <w:rsid w:val="00660D0A"/>
    <w:rsid w:val="00662266"/>
    <w:rsid w:val="0067180A"/>
    <w:rsid w:val="00674A98"/>
    <w:rsid w:val="00677055"/>
    <w:rsid w:val="006852E3"/>
    <w:rsid w:val="00692DE9"/>
    <w:rsid w:val="006942CF"/>
    <w:rsid w:val="0069718F"/>
    <w:rsid w:val="006B5385"/>
    <w:rsid w:val="006C08A6"/>
    <w:rsid w:val="006C142D"/>
    <w:rsid w:val="006C3440"/>
    <w:rsid w:val="006C4241"/>
    <w:rsid w:val="006D7424"/>
    <w:rsid w:val="006F25D4"/>
    <w:rsid w:val="006F4E81"/>
    <w:rsid w:val="007007F3"/>
    <w:rsid w:val="00702354"/>
    <w:rsid w:val="00706350"/>
    <w:rsid w:val="00707AE2"/>
    <w:rsid w:val="00711A80"/>
    <w:rsid w:val="00714906"/>
    <w:rsid w:val="0072033D"/>
    <w:rsid w:val="007230CE"/>
    <w:rsid w:val="00727929"/>
    <w:rsid w:val="00727FB2"/>
    <w:rsid w:val="00731781"/>
    <w:rsid w:val="00751207"/>
    <w:rsid w:val="007542DF"/>
    <w:rsid w:val="00761947"/>
    <w:rsid w:val="007622E5"/>
    <w:rsid w:val="0076496C"/>
    <w:rsid w:val="007652D4"/>
    <w:rsid w:val="00765991"/>
    <w:rsid w:val="00780D29"/>
    <w:rsid w:val="0078103B"/>
    <w:rsid w:val="00790FC3"/>
    <w:rsid w:val="00794BAA"/>
    <w:rsid w:val="007963F3"/>
    <w:rsid w:val="007A3B74"/>
    <w:rsid w:val="007A7C04"/>
    <w:rsid w:val="007B5877"/>
    <w:rsid w:val="007B634A"/>
    <w:rsid w:val="007C23E9"/>
    <w:rsid w:val="007C3815"/>
    <w:rsid w:val="007C398D"/>
    <w:rsid w:val="007D4D89"/>
    <w:rsid w:val="007D75F0"/>
    <w:rsid w:val="007E1B95"/>
    <w:rsid w:val="007E22C8"/>
    <w:rsid w:val="007F063A"/>
    <w:rsid w:val="007F6A6F"/>
    <w:rsid w:val="00803388"/>
    <w:rsid w:val="0081145F"/>
    <w:rsid w:val="00822EDB"/>
    <w:rsid w:val="008358DF"/>
    <w:rsid w:val="0084030E"/>
    <w:rsid w:val="008419A5"/>
    <w:rsid w:val="008443AC"/>
    <w:rsid w:val="00850C65"/>
    <w:rsid w:val="00852E63"/>
    <w:rsid w:val="00857354"/>
    <w:rsid w:val="00861DCC"/>
    <w:rsid w:val="00863B2F"/>
    <w:rsid w:val="00882119"/>
    <w:rsid w:val="008934EF"/>
    <w:rsid w:val="00893924"/>
    <w:rsid w:val="00895BBA"/>
    <w:rsid w:val="00896D64"/>
    <w:rsid w:val="008A4690"/>
    <w:rsid w:val="008B676E"/>
    <w:rsid w:val="008B6897"/>
    <w:rsid w:val="008D47C6"/>
    <w:rsid w:val="008F2EDC"/>
    <w:rsid w:val="008F6EA4"/>
    <w:rsid w:val="00901AD8"/>
    <w:rsid w:val="00903AEC"/>
    <w:rsid w:val="00903D4F"/>
    <w:rsid w:val="009076AA"/>
    <w:rsid w:val="00910382"/>
    <w:rsid w:val="0091075C"/>
    <w:rsid w:val="009151D4"/>
    <w:rsid w:val="0091737E"/>
    <w:rsid w:val="009178E7"/>
    <w:rsid w:val="00922DEE"/>
    <w:rsid w:val="00941C70"/>
    <w:rsid w:val="00944F29"/>
    <w:rsid w:val="00953F0E"/>
    <w:rsid w:val="00963CB8"/>
    <w:rsid w:val="00965983"/>
    <w:rsid w:val="009674C1"/>
    <w:rsid w:val="00990B13"/>
    <w:rsid w:val="009934BF"/>
    <w:rsid w:val="009943AB"/>
    <w:rsid w:val="00997009"/>
    <w:rsid w:val="009A01F7"/>
    <w:rsid w:val="009A7986"/>
    <w:rsid w:val="009B1193"/>
    <w:rsid w:val="009B57B9"/>
    <w:rsid w:val="009B66C8"/>
    <w:rsid w:val="009B6DF7"/>
    <w:rsid w:val="009D338A"/>
    <w:rsid w:val="009E34EF"/>
    <w:rsid w:val="009E364F"/>
    <w:rsid w:val="009E5846"/>
    <w:rsid w:val="009F0805"/>
    <w:rsid w:val="009F2051"/>
    <w:rsid w:val="00A36F3C"/>
    <w:rsid w:val="00A40818"/>
    <w:rsid w:val="00A46CB5"/>
    <w:rsid w:val="00A52C33"/>
    <w:rsid w:val="00A56A71"/>
    <w:rsid w:val="00A63FC5"/>
    <w:rsid w:val="00A73C12"/>
    <w:rsid w:val="00A81C54"/>
    <w:rsid w:val="00A84F47"/>
    <w:rsid w:val="00A92D25"/>
    <w:rsid w:val="00AA3542"/>
    <w:rsid w:val="00AA4907"/>
    <w:rsid w:val="00AB403D"/>
    <w:rsid w:val="00AB7F98"/>
    <w:rsid w:val="00AC7F5B"/>
    <w:rsid w:val="00AD60EB"/>
    <w:rsid w:val="00AE3B58"/>
    <w:rsid w:val="00AE44E7"/>
    <w:rsid w:val="00AE73BF"/>
    <w:rsid w:val="00AF2415"/>
    <w:rsid w:val="00AF588C"/>
    <w:rsid w:val="00B03BF2"/>
    <w:rsid w:val="00B173A4"/>
    <w:rsid w:val="00B34FD9"/>
    <w:rsid w:val="00B41115"/>
    <w:rsid w:val="00B4164A"/>
    <w:rsid w:val="00B419E9"/>
    <w:rsid w:val="00B4669E"/>
    <w:rsid w:val="00B62464"/>
    <w:rsid w:val="00B6357A"/>
    <w:rsid w:val="00B7150A"/>
    <w:rsid w:val="00B72629"/>
    <w:rsid w:val="00B75270"/>
    <w:rsid w:val="00B75814"/>
    <w:rsid w:val="00B770A4"/>
    <w:rsid w:val="00B777AD"/>
    <w:rsid w:val="00B84C20"/>
    <w:rsid w:val="00BA5FAE"/>
    <w:rsid w:val="00BB423C"/>
    <w:rsid w:val="00BB7619"/>
    <w:rsid w:val="00BC14AA"/>
    <w:rsid w:val="00BC4FAF"/>
    <w:rsid w:val="00BD4E54"/>
    <w:rsid w:val="00BE2282"/>
    <w:rsid w:val="00BE2D6C"/>
    <w:rsid w:val="00BE313F"/>
    <w:rsid w:val="00BE6226"/>
    <w:rsid w:val="00C21BC5"/>
    <w:rsid w:val="00C30A57"/>
    <w:rsid w:val="00C33D62"/>
    <w:rsid w:val="00C35262"/>
    <w:rsid w:val="00C4236E"/>
    <w:rsid w:val="00C42E36"/>
    <w:rsid w:val="00C61ACD"/>
    <w:rsid w:val="00C66E4A"/>
    <w:rsid w:val="00C8764B"/>
    <w:rsid w:val="00C9201A"/>
    <w:rsid w:val="00C95860"/>
    <w:rsid w:val="00CA13E2"/>
    <w:rsid w:val="00CB3DF6"/>
    <w:rsid w:val="00CC7796"/>
    <w:rsid w:val="00CD7002"/>
    <w:rsid w:val="00CD7C92"/>
    <w:rsid w:val="00CE6ED2"/>
    <w:rsid w:val="00CE7216"/>
    <w:rsid w:val="00CF1185"/>
    <w:rsid w:val="00CF3CFB"/>
    <w:rsid w:val="00CF587E"/>
    <w:rsid w:val="00D07472"/>
    <w:rsid w:val="00D07988"/>
    <w:rsid w:val="00D12EA7"/>
    <w:rsid w:val="00D146A5"/>
    <w:rsid w:val="00D1593D"/>
    <w:rsid w:val="00D16932"/>
    <w:rsid w:val="00D45D3C"/>
    <w:rsid w:val="00D5212F"/>
    <w:rsid w:val="00D52ED5"/>
    <w:rsid w:val="00D61509"/>
    <w:rsid w:val="00D62700"/>
    <w:rsid w:val="00D73A0E"/>
    <w:rsid w:val="00D7424D"/>
    <w:rsid w:val="00DA4988"/>
    <w:rsid w:val="00DB332E"/>
    <w:rsid w:val="00DB36AA"/>
    <w:rsid w:val="00DB6165"/>
    <w:rsid w:val="00DC0619"/>
    <w:rsid w:val="00DC2326"/>
    <w:rsid w:val="00DC2982"/>
    <w:rsid w:val="00DC4A9B"/>
    <w:rsid w:val="00DC5EC0"/>
    <w:rsid w:val="00DE3503"/>
    <w:rsid w:val="00DF30F7"/>
    <w:rsid w:val="00DF435E"/>
    <w:rsid w:val="00E050B1"/>
    <w:rsid w:val="00E24200"/>
    <w:rsid w:val="00E360B1"/>
    <w:rsid w:val="00E453C3"/>
    <w:rsid w:val="00E47C0E"/>
    <w:rsid w:val="00E66017"/>
    <w:rsid w:val="00E707F9"/>
    <w:rsid w:val="00E70E44"/>
    <w:rsid w:val="00E71D81"/>
    <w:rsid w:val="00E7636F"/>
    <w:rsid w:val="00E840E6"/>
    <w:rsid w:val="00E92E96"/>
    <w:rsid w:val="00E9488F"/>
    <w:rsid w:val="00EA0838"/>
    <w:rsid w:val="00EB1C34"/>
    <w:rsid w:val="00EC09A6"/>
    <w:rsid w:val="00ED0412"/>
    <w:rsid w:val="00EE297E"/>
    <w:rsid w:val="00EE4BB5"/>
    <w:rsid w:val="00EF1D81"/>
    <w:rsid w:val="00EF4867"/>
    <w:rsid w:val="00EF788E"/>
    <w:rsid w:val="00F02FA6"/>
    <w:rsid w:val="00F072FA"/>
    <w:rsid w:val="00F073F5"/>
    <w:rsid w:val="00F217EF"/>
    <w:rsid w:val="00F2419A"/>
    <w:rsid w:val="00F27951"/>
    <w:rsid w:val="00F27BD9"/>
    <w:rsid w:val="00F30586"/>
    <w:rsid w:val="00F32F0D"/>
    <w:rsid w:val="00F35E5D"/>
    <w:rsid w:val="00F368AB"/>
    <w:rsid w:val="00F43DD3"/>
    <w:rsid w:val="00F51C28"/>
    <w:rsid w:val="00F5270D"/>
    <w:rsid w:val="00F86752"/>
    <w:rsid w:val="00F869F9"/>
    <w:rsid w:val="00FA68F8"/>
    <w:rsid w:val="00FB25D3"/>
    <w:rsid w:val="00FB5FC5"/>
    <w:rsid w:val="00FC58BA"/>
    <w:rsid w:val="00FC72B6"/>
    <w:rsid w:val="00FC7369"/>
    <w:rsid w:val="00FE074B"/>
    <w:rsid w:val="00FF74B8"/>
    <w:rsid w:val="2DBC150F"/>
    <w:rsid w:val="2F36D8FD"/>
    <w:rsid w:val="4E161C72"/>
    <w:rsid w:val="50F0B7A8"/>
    <w:rsid w:val="7D4E6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A082B"/>
  <w15:docId w15:val="{280D29CE-D6D2-4EFB-A603-CCA710EB0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171CAD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spacing w:after="0" w:line="240" w:lineRule="auto"/>
      <w:outlineLvl w:val="1"/>
    </w:pPr>
    <w:rPr>
      <w:rFonts w:ascii="Times New Roman" w:eastAsia="Times New Roman" w:hAnsi="Times New Roman" w:cs="Times New Roman"/>
      <w:sz w:val="24"/>
      <w:szCs w:val="24"/>
    </w:rPr>
  </w:style>
  <w:style w:type="paragraph" w:styleId="Heading3">
    <w:name w:val="heading 3"/>
    <w:basedOn w:val="Normal"/>
    <w:next w:val="Normal"/>
    <w:link w:val="Heading3Char"/>
    <w:qFormat/>
    <w:rsid w:val="00171CAD"/>
    <w:pPr>
      <w:keepNext/>
      <w:pBdr>
        <w:top w:val="single" w:sz="4" w:space="1" w:color="auto"/>
        <w:left w:val="single" w:sz="4" w:space="4" w:color="auto"/>
        <w:bottom w:val="single" w:sz="6" w:space="1" w:color="auto"/>
        <w:right w:val="single" w:sz="4" w:space="4" w:color="auto"/>
      </w:pBdr>
      <w:autoSpaceDE w:val="0"/>
      <w:autoSpaceDN w:val="0"/>
      <w:spacing w:after="0" w:line="240" w:lineRule="auto"/>
      <w:ind w:right="3033"/>
      <w:outlineLvl w:val="2"/>
    </w:pPr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171CAD"/>
    <w:pPr>
      <w:keepNext/>
      <w:pBdr>
        <w:top w:val="single" w:sz="4" w:space="1" w:color="auto"/>
        <w:left w:val="single" w:sz="4" w:space="4" w:color="auto"/>
        <w:bottom w:val="single" w:sz="6" w:space="1" w:color="auto"/>
        <w:right w:val="single" w:sz="4" w:space="3" w:color="auto"/>
      </w:pBdr>
      <w:autoSpaceDE w:val="0"/>
      <w:autoSpaceDN w:val="0"/>
      <w:spacing w:after="0" w:line="240" w:lineRule="auto"/>
      <w:ind w:right="2493"/>
      <w:outlineLvl w:val="3"/>
    </w:pPr>
    <w:rPr>
      <w:rFonts w:ascii="Times New Roman" w:eastAsia="Times New Roman" w:hAnsi="Times New Roman" w:cs="Times New Roman"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171CAD"/>
    <w:pPr>
      <w:keepNext/>
      <w:pBdr>
        <w:top w:val="single" w:sz="4" w:space="1" w:color="auto"/>
        <w:left w:val="single" w:sz="4" w:space="4" w:color="auto"/>
        <w:bottom w:val="single" w:sz="6" w:space="1" w:color="auto"/>
        <w:right w:val="single" w:sz="4" w:space="4" w:color="auto"/>
      </w:pBdr>
      <w:autoSpaceDE w:val="0"/>
      <w:autoSpaceDN w:val="0"/>
      <w:spacing w:after="0" w:line="240" w:lineRule="auto"/>
      <w:ind w:right="3033"/>
      <w:outlineLvl w:val="4"/>
    </w:pPr>
    <w:rPr>
      <w:rFonts w:ascii="Times New Roman" w:eastAsia="Times New Roman" w:hAnsi="Times New Roman" w:cs="Times New Roman"/>
      <w:b/>
      <w:bCs/>
      <w:snapToGrid w:val="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737E"/>
    <w:pPr>
      <w:ind w:left="720"/>
      <w:contextualSpacing/>
    </w:pPr>
  </w:style>
  <w:style w:type="paragraph" w:customStyle="1" w:styleId="PB">
    <w:name w:val="PB"/>
    <w:rsid w:val="00F2419A"/>
    <w:pPr>
      <w:widowControl w:val="0"/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4320"/>
        <w:tab w:val="left" w:pos="5040"/>
        <w:tab w:val="left" w:pos="5760"/>
        <w:tab w:val="left" w:pos="6480"/>
        <w:tab w:val="left" w:pos="7200"/>
      </w:tabs>
      <w:autoSpaceDE w:val="0"/>
      <w:autoSpaceDN w:val="0"/>
      <w:adjustRightInd w:val="0"/>
      <w:spacing w:before="80" w:after="80" w:line="240" w:lineRule="auto"/>
      <w:jc w:val="both"/>
    </w:pPr>
    <w:rPr>
      <w:rFonts w:ascii="Times" w:eastAsia="Times New Roman" w:hAnsi="Times" w:cs="Times New Roman"/>
      <w:i/>
      <w:iCs/>
      <w:noProof/>
      <w:color w:val="000000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60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6017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rsid w:val="00171CAD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171CAD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171CAD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171CAD"/>
    <w:rPr>
      <w:rFonts w:ascii="Times New Roman" w:eastAsia="Times New Roman" w:hAnsi="Times New Roman" w:cs="Times New Roman"/>
      <w:b/>
      <w:bCs/>
      <w:snapToGrid w:val="0"/>
      <w:szCs w:val="24"/>
    </w:rPr>
  </w:style>
  <w:style w:type="paragraph" w:styleId="BodyText">
    <w:name w:val="Body Text"/>
    <w:basedOn w:val="Normal"/>
    <w:link w:val="BodyTextChar"/>
    <w:semiHidden/>
    <w:rsid w:val="00171CAD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171CAD"/>
    <w:rPr>
      <w:rFonts w:ascii="Times New Roman" w:eastAsia="Times New Roman" w:hAnsi="Times New Roman" w:cs="Times New Roman"/>
      <w:sz w:val="24"/>
      <w:szCs w:val="24"/>
    </w:rPr>
  </w:style>
  <w:style w:type="paragraph" w:styleId="BodyText3">
    <w:name w:val="Body Text 3"/>
    <w:basedOn w:val="Normal"/>
    <w:link w:val="BodyText3Char"/>
    <w:semiHidden/>
    <w:rsid w:val="00171CAD"/>
    <w:pPr>
      <w:tabs>
        <w:tab w:val="left" w:pos="-810"/>
      </w:tabs>
      <w:autoSpaceDE w:val="0"/>
      <w:autoSpaceDN w:val="0"/>
      <w:spacing w:after="0" w:line="240" w:lineRule="auto"/>
      <w:ind w:right="-1827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3Char">
    <w:name w:val="Body Text 3 Char"/>
    <w:basedOn w:val="DefaultParagraphFont"/>
    <w:link w:val="BodyText3"/>
    <w:semiHidden/>
    <w:rsid w:val="00171CAD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0960A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E1B9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E1B9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1B9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E1B9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6C08A6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CC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7796"/>
  </w:style>
  <w:style w:type="paragraph" w:styleId="Footer">
    <w:name w:val="footer"/>
    <w:basedOn w:val="Normal"/>
    <w:link w:val="FooterChar"/>
    <w:uiPriority w:val="99"/>
    <w:unhideWhenUsed/>
    <w:rsid w:val="00CC77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7796"/>
  </w:style>
  <w:style w:type="character" w:styleId="Hyperlink">
    <w:name w:val="Hyperlink"/>
    <w:basedOn w:val="DefaultParagraphFont"/>
    <w:uiPriority w:val="99"/>
    <w:unhideWhenUsed/>
    <w:rsid w:val="003861D0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8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87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35412D"/>
    <w:pPr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Default">
    <w:name w:val="Default"/>
    <w:rsid w:val="00CA13E2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156DFF"/>
  </w:style>
  <w:style w:type="character" w:styleId="HTMLCode">
    <w:name w:val="HTML Code"/>
    <w:basedOn w:val="DefaultParagraphFont"/>
    <w:uiPriority w:val="99"/>
    <w:semiHidden/>
    <w:unhideWhenUsed/>
    <w:rsid w:val="00214923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14923"/>
    <w:rPr>
      <w:i/>
      <w:iCs/>
    </w:rPr>
  </w:style>
  <w:style w:type="character" w:styleId="Strong">
    <w:name w:val="Strong"/>
    <w:basedOn w:val="DefaultParagraphFont"/>
    <w:uiPriority w:val="22"/>
    <w:qFormat/>
    <w:rsid w:val="0005137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04498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574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36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485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14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1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0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2389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77E42D9E7CDB4E86C871F832B27601" ma:contentTypeVersion="6" ma:contentTypeDescription="Create a new document." ma:contentTypeScope="" ma:versionID="877faac129c190d8a0a458e7d30cfcf3">
  <xsd:schema xmlns:xsd="http://www.w3.org/2001/XMLSchema" xmlns:xs="http://www.w3.org/2001/XMLSchema" xmlns:p="http://schemas.microsoft.com/office/2006/metadata/properties" xmlns:ns2="557db901-b56a-4643-add7-70cffa94849d" targetNamespace="http://schemas.microsoft.com/office/2006/metadata/properties" ma:root="true" ma:fieldsID="af6426826475bd832bd9821c6e5f1939" ns2:_="">
    <xsd:import namespace="557db901-b56a-4643-add7-70cffa9484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7db901-b56a-4643-add7-70cffa9484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DDC9C40-F9AA-47CC-BA71-1340942238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F53814-C447-404A-849D-FDD8724A0F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7db901-b56a-4643-add7-70cffa9484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5C1B64-4B29-4282-BA68-4352EEE32D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E5EABA9-D701-452E-8DB5-04922C8F17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delkarim Erradi</dc:creator>
  <cp:lastModifiedBy>Abdulla Tarek Mohamed Saad khedr</cp:lastModifiedBy>
  <cp:revision>14</cp:revision>
  <cp:lastPrinted>2020-10-08T10:14:00Z</cp:lastPrinted>
  <dcterms:created xsi:type="dcterms:W3CDTF">2020-10-08T19:10:00Z</dcterms:created>
  <dcterms:modified xsi:type="dcterms:W3CDTF">2020-11-1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77E42D9E7CDB4E86C871F832B27601</vt:lpwstr>
  </property>
</Properties>
</file>